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Avenue de la Toison d'Or, 145</w:t>
      </w:r>
      <w:r>
        <w:br/>
      </w:r>
      <w:r>
        <w:t xml:space="preserve">1060 Brussels, Belgium</w:t>
      </w:r>
    </w:p>
    <w:bookmarkStart w:id="20" w:name="X8ba40e75d34d11358bda889e6670519ae24b2c3"/>
    <w:p>
      <w:pPr>
        <w:pStyle w:val="Heading2"/>
      </w:pPr>
      <w:r>
        <w:t xml:space="preserve">Subject: Application for Telecommunication Engineer Internship Position</w:t>
      </w:r>
    </w:p>
    <w:p>
      <w:pPr>
        <w:pStyle w:val="FirstParagraph"/>
      </w:pPr>
      <w:r>
        <w:t xml:space="preserve">Dear Hiring Manager,</w:t>
      </w:r>
    </w:p>
    <w:p>
      <w:pPr>
        <w:pStyle w:val="BodyText"/>
      </w:pPr>
      <w:r>
        <w:t xml:space="preserve">It is with immense enthusiasm that I submit my application for the Telecommunication Engineer Internship position at your esteemed organization in Belgium Brussels. As a final-year Electrical Engineering student specializing in telecommunications at KU Leuven, I have meticulously followed the innovative advancements made by companies like yours in the dynamic European telecom landscape. This</w:t>
      </w:r>
      <w:r>
        <w:t xml:space="preserve"> </w:t>
      </w:r>
      <w:r>
        <w:rPr>
          <w:bCs/>
          <w:b/>
        </w:rPr>
        <w:t xml:space="preserve">Internship Application Letter</w:t>
      </w:r>
      <w:r>
        <w:t xml:space="preserve"> </w:t>
      </w:r>
      <w:r>
        <w:t xml:space="preserve">serves as my formal expression of interest to contribute to your team while gaining hands-on experience within Belgium Brussels' world-class telecommunications ecosystem.</w:t>
      </w:r>
    </w:p>
    <w:p>
      <w:pPr>
        <w:pStyle w:val="BodyText"/>
      </w:pPr>
      <w:r>
        <w:t xml:space="preserve">My academic journey has equipped me with comprehensive theoretical and practical knowledge directly applicable to the challenges faced by modern telecommunication networks. I have completed specialized coursework including Wireless Communication Systems, Optical Fiber Networks, 5G Network Architecture, and Network Security Protocols – all of which align precisely with the technical demands of your operations in Belgium Brussels. During my recent semester at KU Leuven's Center for Information Technology Research (CITR), I successfully designed a low-latency 5G small cell deployment model for urban environments, which I presented at the International Conference on Telecommunications in Antwerp. This project required meticulous analysis of spectrum allocation policies and network densification strategies – competencies directly transferable to your work in Brussels' complex urban telecom infrastructure.</w:t>
      </w:r>
    </w:p>
    <w:p>
      <w:pPr>
        <w:pStyle w:val="BodyText"/>
      </w:pPr>
      <w:r>
        <w:t xml:space="preserve">What particularly excites me about this opportunity is the unique positioning of Belgium Brussels as Europe's telecommunications hub. The city's strategic location between major European markets, coupled with its robust fiber optic backbone and government initiatives like the Belgian National Broadband Plan, creates an unparalleled environment for innovation. I am deeply impressed by your company's leadership in implementing cutting-edge solutions such as your recent deployment of AI-driven network optimization systems across the Brussels metropolitan area. The prospect of learning from industry pioneers while contributing to projects that shape digital connectivity in Belgium Brussels is exactly the professional challenge I seek through this</w:t>
      </w:r>
      <w:r>
        <w:t xml:space="preserve"> </w:t>
      </w:r>
      <w:r>
        <w:rPr>
          <w:bCs/>
          <w:b/>
        </w:rPr>
        <w:t xml:space="preserve">Internship Application Letter</w:t>
      </w:r>
      <w:r>
        <w:t xml:space="preserve">.</w:t>
      </w:r>
    </w:p>
    <w:p>
      <w:pPr>
        <w:pStyle w:val="BodyText"/>
      </w:pPr>
      <w:r>
        <w:t xml:space="preserve">My practical experience further demonstrates my readiness for this role. As a technical intern at Orange Belgium's network operations center in Brussels, I assisted in monitoring and troubleshooting 4G/5G network performance across 12 urban cell sites. I became proficient with Ericsson OSS platforms and contributed to optimizing handover procedures that reduced dropped calls by 18% during peak hours. Additionally, my volunteer work with the Brussels Tech Community involved developing a community mesh network for underserved neighborhoods – an initiative that required navigating municipal regulations while ensuring reliable connectivity. These experiences have honed my technical skills in network diagnostics, project coordination, and cross-functional collaboration within Belgium's unique regulatory framework.</w:t>
      </w:r>
    </w:p>
    <w:p>
      <w:pPr>
        <w:pStyle w:val="BodyText"/>
      </w:pPr>
      <w:r>
        <w:t xml:space="preserve">I am particularly drawn to your company's commitment to sustainable telecommunications innovation. Having researched your recent initiatives on energy-efficient network equipment deployment across Brussels' public infrastructure, I recognize how this aligns with my academic research on reducing carbon footprint in telecom operations. My undergraduate thesis examined power consumption optimization techniques for 5G base stations – a topic that directly complements your company's sustainability goals. In Belgium Brussels, where urban density and environmental regulations necessitate such innovations, I believe my skills can contribute meaningfully to your ongoing projects.</w:t>
      </w:r>
    </w:p>
    <w:p>
      <w:pPr>
        <w:pStyle w:val="BodyText"/>
      </w:pPr>
      <w:r>
        <w:t xml:space="preserve">The cultural dimension of this internship in Belgium Brussels is equally compelling. As a fluent French and Dutch speaker with lived experience in Belgian society (having spent six months studying at Université libre de Bruxelles), I am prepared to seamlessly integrate into your multicultural team. I have actively participated in Brussels' tech ecosystem through events like the Brussels Tech Meetup, where I connected with local engineers working on similar challenges. This familiarity with the professional and social landscape of Belgium Brussels will allow me to contribute from day one while adapting quickly to your organizational culture.</w:t>
      </w:r>
    </w:p>
    <w:p>
      <w:pPr>
        <w:pStyle w:val="BodyText"/>
      </w:pPr>
      <w:r>
        <w:t xml:space="preserve">Furthermore, my technical toolkit includes proficiency in MATLAB for network simulation, Python for automation scripting, and Cisco Packet Tracer for network modeling – all essential skills demonstrated in the job description. I have also earned certifications including CompTIA Network+ and the European Telecommunications Standards Institute (ETSI) Basic Certification in 5G Technologies. These credentials validate my understanding of industry standards that govern telecommunications operations not just in Belgium, but across the entire European Union.</w:t>
      </w:r>
    </w:p>
    <w:p>
      <w:pPr>
        <w:pStyle w:val="BodyText"/>
      </w:pPr>
      <w:r>
        <w:t xml:space="preserve">Belgium Brussels offers a unique confluence of academic excellence, regulatory innovation, and market accessibility that creates an ideal environment for telecommunication engineering advancement. My ambition is to bridge theoretical knowledge with real-world implementation within this dynamic setting. This</w:t>
      </w:r>
      <w:r>
        <w:t xml:space="preserve"> </w:t>
      </w:r>
      <w:r>
        <w:rPr>
          <w:bCs/>
          <w:b/>
        </w:rPr>
        <w:t xml:space="preserve">Internship Application Letter</w:t>
      </w:r>
      <w:r>
        <w:t xml:space="preserve"> </w:t>
      </w:r>
      <w:r>
        <w:t xml:space="preserve">represents not merely an application, but a declaration of my commitment to growing as a Telecommunication Engineer under your mentorship in the heart of Europe's telecom innovation corridor.</w:t>
      </w:r>
    </w:p>
    <w:p>
      <w:pPr>
        <w:pStyle w:val="BodyText"/>
      </w:pPr>
      <w:r>
        <w:t xml:space="preserve">I am eager to discuss how my skills in network optimization, regulatory compliance, and sustainable engineering practices can support your team's objectives. Thank you for considering my application for this prestigious opportunity within Belgium Brussels' telecommunications industry. I look forward to the possibility of contributing to your company's continued leadership while advancing my career as a Telecommunication Engineer in this vibrant European capital.</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Internship Application Letter</dc:title>
  <dc:creator/>
  <dc:language>en</dc:language>
  <cp:keywords/>
  <dcterms:created xsi:type="dcterms:W3CDTF">2026-05-01T22:51:11Z</dcterms:created>
  <dcterms:modified xsi:type="dcterms:W3CDTF">2026-05-01T22:51:11Z</dcterms:modified>
</cp:coreProperties>
</file>

<file path=docProps/custom.xml><?xml version="1.0" encoding="utf-8"?>
<Properties xmlns="http://schemas.openxmlformats.org/officeDocument/2006/custom-properties" xmlns:vt="http://schemas.openxmlformats.org/officeDocument/2006/docPropsVTypes"/>
</file>